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Creching a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050"/>
        <w:gridCol w:w="2499"/>
        <w:gridCol w:w="1547"/>
        <w:gridCol w:w="1601"/>
        <w:gridCol w:w="765"/>
        <w:gridCol w:w="747"/>
      </w:tblGrid>
      <w:tr>
        <w:trPr>
          <w:cantSplit/>
          <w:trHeight w:val="417" w:hRule="auto"/>
          <w:tblHeader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3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Estimated coefficients (95% CI)</w:t>
            </w:r>
          </w:p>
        </w:tc>
        <w:tc>
          <w:tcPr>
            <w:gridSpan w:val="2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415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odel structur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atch dat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owth rate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Δ AI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j. 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417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at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0.63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37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9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3.05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78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6</w:t>
            </w:r>
          </w:p>
        </w:tc>
      </w:tr>
      <w:tr>
        <w:trPr>
          <w:cantSplit/>
          <w:trHeight w:val="4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ow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at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0.67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0.03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2.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3.57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6</w:t>
            </w:r>
          </w:p>
        </w:tc>
      </w:tr>
      <w:tr>
        <w:trPr>
          <w:cantSplit/>
          <w:trHeight w:val="4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Flipp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ow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at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0.65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0.80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2.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3.32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6</w:t>
            </w:r>
          </w:p>
        </w:tc>
      </w:tr>
      <w:tr>
        <w:trPr>
          <w:cantSplit/>
          <w:trHeight w:val="4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Tibiotars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grow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at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0.63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3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0.91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64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9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(-3.07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78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.1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45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xt best model Δ AICc = 43.18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Creching siz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748"/>
        <w:gridCol w:w="1941"/>
        <w:gridCol w:w="1214"/>
        <w:gridCol w:w="1454"/>
        <w:gridCol w:w="1668"/>
        <w:gridCol w:w="627"/>
      </w:tblGrid>
      <w:tr>
        <w:trPr>
          <w:cantSplit/>
          <w:trHeight w:val="379" w:hRule="auto"/>
          <w:tblHeader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stimated coefficients (95% CI)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79" w:hRule="auto"/>
          <w:tblHeader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del struct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 ag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owth ra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x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j. 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79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eti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d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ow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x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.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41.62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8.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7.02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.2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54.12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2.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56.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404.12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9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6</w:t>
            </w:r>
          </w:p>
        </w:tc>
      </w:tr>
      <w:tr>
        <w:trPr>
          <w:cantSplit/>
          <w:trHeight w:val="35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x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Δ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I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9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79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eti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ipp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eng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d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ipp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ow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3.14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3.73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.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7.2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23.94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1</w:t>
            </w:r>
          </w:p>
        </w:tc>
      </w:tr>
      <w:tr>
        <w:trPr>
          <w:cantSplit/>
          <w:trHeight w:val="35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x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Δ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I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.8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79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mpeti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ibiotars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eng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de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ibiotars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ow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1.82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0.25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.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14.53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8</w:t>
            </w:r>
          </w:p>
        </w:tc>
      </w:tr>
      <w:tr>
        <w:trPr>
          <w:cantSplit/>
          <w:trHeight w:val="355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x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Δ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IC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=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Creche period surviv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535"/>
        <w:gridCol w:w="2499"/>
        <w:gridCol w:w="1814"/>
        <w:gridCol w:w="1975"/>
        <w:gridCol w:w="889"/>
      </w:tblGrid>
      <w:tr>
        <w:trPr>
          <w:cantSplit/>
          <w:trHeight w:val="417" w:hRule="auto"/>
          <w:tblHeader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stimated coefficients (95% CI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15" w:hRule="auto"/>
          <w:tblHeader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del structur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atch day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rowth rat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Δ QAICc</w:t>
            </w:r>
          </w:p>
        </w:tc>
      </w:tr>
      <w:tr>
        <w:trPr>
          <w:cantSplit/>
          <w:trHeight w:val="4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ea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at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lipp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1.18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0.087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3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0.0153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6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</w:t>
            </w:r>
          </w:p>
        </w:tc>
      </w:tr>
      <w:tr>
        <w:trPr>
          <w:cantSplit/>
          <w:trHeight w:val="4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ea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at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1.32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0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0.105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0.0006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2</w:t>
            </w:r>
          </w:p>
        </w:tc>
      </w:tr>
      <w:tr>
        <w:trPr>
          <w:cantSplit/>
          <w:trHeight w:val="4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ea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atc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+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rech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ibiotarsu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1.36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5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-0.101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0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5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0.0215;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94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alues for main and quadratic time effects not show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0T22:55:43Z</dcterms:created>
  <dcterms:modified xsi:type="dcterms:W3CDTF">2021-09-10T22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